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DFEF" w14:textId="77777777" w:rsidR="00AA1FBE" w:rsidRDefault="00AA1FBE">
      <w:pPr>
        <w:spacing w:line="276" w:lineRule="auto"/>
        <w:jc w:val="both"/>
      </w:pPr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014A8E0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43741DD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7B19F7B6" w:rsidR="00AA1FBE" w:rsidRDefault="00322607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488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: 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Big Data Analytics</w:t>
      </w:r>
    </w:p>
    <w:p w14:paraId="57B074E1" w14:textId="43DC0811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SPRING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3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6E69246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06868EB7" w14:textId="731DC75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8752BAC" w14:textId="2219420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E06A02B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4A7FC6C8" w:rsidR="00AA1FBE" w:rsidRP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</w:pPr>
      <w:r w:rsidRPr="004700B3"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  <w:t>Assignment</w:t>
      </w:r>
    </w:p>
    <w:p w14:paraId="22F9CE49" w14:textId="210CADA5" w:rsidR="004700B3" w:rsidRDefault="00A1146F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Online Assignment Lab 5</w:t>
      </w:r>
    </w:p>
    <w:p w14:paraId="436968B1" w14:textId="7F6C3D20" w:rsidR="00AA1FBE" w:rsidRDefault="00AA1FBE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6D10D0E" w14:textId="1F3B701C" w:rsidR="002B5746" w:rsidRDefault="002B5746">
      <w:pPr>
        <w:spacing w:line="276" w:lineRule="auto"/>
        <w:rPr>
          <w:b/>
        </w:rPr>
      </w:pPr>
    </w:p>
    <w:p w14:paraId="46489785" w14:textId="69E9AFBE" w:rsidR="004700B3" w:rsidRDefault="004700B3">
      <w:pPr>
        <w:spacing w:line="276" w:lineRule="auto"/>
        <w:rPr>
          <w:b/>
        </w:rPr>
      </w:pPr>
    </w:p>
    <w:p w14:paraId="4507F17A" w14:textId="5CC7ACE9" w:rsidR="004700B3" w:rsidRDefault="004700B3">
      <w:pPr>
        <w:spacing w:line="276" w:lineRule="auto"/>
        <w:rPr>
          <w:b/>
        </w:rPr>
      </w:pPr>
    </w:p>
    <w:p w14:paraId="73414D71" w14:textId="2B44F059" w:rsidR="004700B3" w:rsidRDefault="004700B3">
      <w:pPr>
        <w:spacing w:line="276" w:lineRule="auto"/>
        <w:rPr>
          <w:b/>
        </w:rPr>
      </w:pPr>
    </w:p>
    <w:p w14:paraId="0EC54965" w14:textId="419D70F9" w:rsidR="004700B3" w:rsidRDefault="004700B3">
      <w:pPr>
        <w:spacing w:line="276" w:lineRule="auto"/>
        <w:rPr>
          <w:b/>
        </w:rPr>
      </w:pPr>
    </w:p>
    <w:p w14:paraId="5003CCA9" w14:textId="77777777" w:rsidR="004700B3" w:rsidRDefault="004700B3">
      <w:pPr>
        <w:spacing w:line="276" w:lineRule="auto"/>
        <w:rPr>
          <w:b/>
        </w:rPr>
      </w:pPr>
    </w:p>
    <w:p w14:paraId="28096B4D" w14:textId="48603DA2" w:rsidR="00AA1FBE" w:rsidRPr="004700B3" w:rsidRDefault="005061BC" w:rsidP="004700B3">
      <w:pPr>
        <w:spacing w:line="276" w:lineRule="auto"/>
        <w:jc w:val="center"/>
        <w:rPr>
          <w:b/>
          <w:sz w:val="28"/>
          <w:szCs w:val="28"/>
        </w:rPr>
      </w:pPr>
      <w:r w:rsidRPr="004700B3">
        <w:rPr>
          <w:b/>
          <w:sz w:val="28"/>
          <w:szCs w:val="28"/>
        </w:rPr>
        <w:t>Submitted by:</w:t>
      </w:r>
    </w:p>
    <w:p w14:paraId="5B5AD10B" w14:textId="1480477B" w:rsidR="00AA1FBE" w:rsidRPr="004700B3" w:rsidRDefault="00AA1FBE" w:rsidP="004700B3">
      <w:pPr>
        <w:spacing w:line="276" w:lineRule="auto"/>
        <w:jc w:val="center"/>
        <w:rPr>
          <w:b/>
          <w:sz w:val="28"/>
          <w:szCs w:val="28"/>
        </w:rPr>
      </w:pPr>
    </w:p>
    <w:p w14:paraId="0A94E44A" w14:textId="7993AE5D" w:rsidR="004700B3" w:rsidRP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ID:</w:t>
      </w:r>
      <w:r w:rsidR="00A1146F">
        <w:rPr>
          <w:sz w:val="28"/>
          <w:szCs w:val="28"/>
        </w:rPr>
        <w:t xml:space="preserve"> </w:t>
      </w:r>
      <w:proofErr w:type="spellStart"/>
      <w:r w:rsidR="00A1146F">
        <w:rPr>
          <w:sz w:val="28"/>
          <w:szCs w:val="28"/>
        </w:rPr>
        <w:t>Mujahidul</w:t>
      </w:r>
      <w:proofErr w:type="spellEnd"/>
      <w:r w:rsidR="00A1146F">
        <w:rPr>
          <w:sz w:val="28"/>
          <w:szCs w:val="28"/>
        </w:rPr>
        <w:t xml:space="preserve"> Islam</w:t>
      </w:r>
    </w:p>
    <w:p w14:paraId="6D326BF0" w14:textId="5D73AF5C" w:rsidR="004700B3" w:rsidRP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Name:</w:t>
      </w:r>
      <w:r w:rsidR="00A1146F">
        <w:rPr>
          <w:sz w:val="28"/>
          <w:szCs w:val="28"/>
        </w:rPr>
        <w:t xml:space="preserve"> 2019-2-60-072</w:t>
      </w:r>
    </w:p>
    <w:p w14:paraId="22D0D9EA" w14:textId="41449AC2" w:rsidR="004700B3" w:rsidRDefault="004700B3">
      <w:pPr>
        <w:spacing w:line="276" w:lineRule="auto"/>
        <w:jc w:val="both"/>
      </w:pPr>
    </w:p>
    <w:p w14:paraId="7FF1D984" w14:textId="77777777" w:rsidR="004700B3" w:rsidRDefault="004700B3">
      <w:pPr>
        <w:spacing w:line="276" w:lineRule="auto"/>
        <w:jc w:val="both"/>
      </w:pPr>
    </w:p>
    <w:p w14:paraId="547AD66B" w14:textId="25E7245F" w:rsidR="002F3DC4" w:rsidRDefault="002F3DC4" w:rsidP="002F3DC4"/>
    <w:p w14:paraId="2F6B167F" w14:textId="57A55824" w:rsidR="00A1146F" w:rsidRDefault="00A1146F" w:rsidP="002F3DC4">
      <w:r>
        <w:lastRenderedPageBreak/>
        <w:t>Code:</w:t>
      </w:r>
    </w:p>
    <w:p w14:paraId="7F9D0264" w14:textId="77777777" w:rsidR="00A1146F" w:rsidRDefault="00A1146F" w:rsidP="002F3DC4">
      <w:pPr>
        <w:rPr>
          <w:noProof/>
        </w:rPr>
      </w:pPr>
    </w:p>
    <w:p w14:paraId="30C8EC35" w14:textId="77777777" w:rsidR="00A1146F" w:rsidRDefault="00A1146F" w:rsidP="002F3DC4">
      <w:pPr>
        <w:rPr>
          <w:noProof/>
        </w:rPr>
      </w:pPr>
    </w:p>
    <w:p w14:paraId="7D333830" w14:textId="271A8333" w:rsidR="00A1146F" w:rsidRDefault="00A1146F" w:rsidP="002F3DC4">
      <w:r>
        <w:rPr>
          <w:noProof/>
        </w:rPr>
        <w:drawing>
          <wp:inline distT="0" distB="0" distL="0" distR="0" wp14:anchorId="078998F1" wp14:editId="571355BF">
            <wp:extent cx="5943600" cy="20885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25714" t="9494"/>
                    <a:stretch/>
                  </pic:blipFill>
                  <pic:spPr bwMode="auto">
                    <a:xfrm>
                      <a:off x="0" y="0"/>
                      <a:ext cx="5943600" cy="2088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27FC1E" w14:textId="7BFFD466" w:rsidR="00A1146F" w:rsidRDefault="00A1146F" w:rsidP="002F3DC4"/>
    <w:p w14:paraId="20845487" w14:textId="0FAB821B" w:rsidR="00A1146F" w:rsidRDefault="00A1146F" w:rsidP="002F3DC4"/>
    <w:p w14:paraId="41AB0F17" w14:textId="454ACB98" w:rsidR="00A1146F" w:rsidRDefault="00A1146F" w:rsidP="002F3DC4">
      <w:r>
        <w:t>Input Files:</w:t>
      </w:r>
    </w:p>
    <w:p w14:paraId="617171AA" w14:textId="582272BA" w:rsidR="00A1146F" w:rsidRDefault="00A1146F" w:rsidP="002F3DC4"/>
    <w:p w14:paraId="3C983FF5" w14:textId="29C98613" w:rsidR="00A1146F" w:rsidRDefault="00A1146F" w:rsidP="002F3DC4">
      <w:r>
        <w:rPr>
          <w:noProof/>
        </w:rPr>
        <w:drawing>
          <wp:inline distT="0" distB="0" distL="0" distR="0" wp14:anchorId="6CD327F2" wp14:editId="78D3A5BD">
            <wp:extent cx="5943600" cy="2616200"/>
            <wp:effectExtent l="0" t="0" r="0" b="0"/>
            <wp:docPr id="5721677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16778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95727" w14:textId="54013B40" w:rsidR="003233DF" w:rsidRDefault="003233DF" w:rsidP="002F3DC4"/>
    <w:p w14:paraId="3AEC9C2E" w14:textId="77777777" w:rsidR="003233DF" w:rsidRDefault="003233DF" w:rsidP="002F3DC4"/>
    <w:p w14:paraId="351E6449" w14:textId="77777777" w:rsidR="003233DF" w:rsidRDefault="003233DF" w:rsidP="002F3DC4"/>
    <w:p w14:paraId="3A1B303A" w14:textId="77777777" w:rsidR="003233DF" w:rsidRDefault="003233DF" w:rsidP="002F3DC4"/>
    <w:p w14:paraId="23BB0BAD" w14:textId="77777777" w:rsidR="003233DF" w:rsidRDefault="003233DF" w:rsidP="002F3DC4"/>
    <w:p w14:paraId="10010C20" w14:textId="77777777" w:rsidR="003233DF" w:rsidRDefault="003233DF" w:rsidP="002F3DC4"/>
    <w:p w14:paraId="56A906F3" w14:textId="77777777" w:rsidR="003233DF" w:rsidRDefault="003233DF" w:rsidP="002F3DC4"/>
    <w:p w14:paraId="1AC553FA" w14:textId="77777777" w:rsidR="003233DF" w:rsidRDefault="003233DF" w:rsidP="002F3DC4"/>
    <w:p w14:paraId="11B0E088" w14:textId="77777777" w:rsidR="003233DF" w:rsidRDefault="003233DF" w:rsidP="002F3DC4"/>
    <w:p w14:paraId="7822F701" w14:textId="77777777" w:rsidR="003233DF" w:rsidRDefault="003233DF" w:rsidP="002F3DC4"/>
    <w:p w14:paraId="4D7C3EF2" w14:textId="77777777" w:rsidR="003233DF" w:rsidRDefault="003233DF" w:rsidP="002F3DC4"/>
    <w:p w14:paraId="183A7972" w14:textId="77777777" w:rsidR="003233DF" w:rsidRDefault="003233DF" w:rsidP="002F3DC4"/>
    <w:p w14:paraId="5819EF12" w14:textId="77777777" w:rsidR="003233DF" w:rsidRDefault="003233DF" w:rsidP="002F3DC4"/>
    <w:p w14:paraId="00E77CD5" w14:textId="75F55CFA" w:rsidR="003233DF" w:rsidRDefault="003233DF" w:rsidP="002F3DC4">
      <w:r>
        <w:lastRenderedPageBreak/>
        <w:t>Executing Command Prompt:</w:t>
      </w:r>
    </w:p>
    <w:p w14:paraId="60FCE20C" w14:textId="77777777" w:rsidR="003233DF" w:rsidRDefault="003233DF" w:rsidP="002F3DC4"/>
    <w:p w14:paraId="4E4AD60C" w14:textId="1256D284" w:rsidR="003233DF" w:rsidRDefault="003233DF" w:rsidP="002F3DC4">
      <w:r>
        <w:rPr>
          <w:noProof/>
        </w:rPr>
        <w:drawing>
          <wp:inline distT="0" distB="0" distL="0" distR="0" wp14:anchorId="579B348B" wp14:editId="7FA3D6AD">
            <wp:extent cx="5943600" cy="3790950"/>
            <wp:effectExtent l="0" t="0" r="0" b="0"/>
            <wp:docPr id="10254636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6D7A3" w14:textId="26DEB5D1" w:rsidR="003233DF" w:rsidRDefault="003233DF" w:rsidP="002F3DC4"/>
    <w:p w14:paraId="48F1D623" w14:textId="779A4022" w:rsidR="003233DF" w:rsidRDefault="003233DF" w:rsidP="002F3DC4">
      <w:r>
        <w:t>Output:</w:t>
      </w:r>
    </w:p>
    <w:p w14:paraId="739B625E" w14:textId="77777777" w:rsidR="003233DF" w:rsidRDefault="003233DF" w:rsidP="002F3DC4"/>
    <w:p w14:paraId="6E4D8C01" w14:textId="77777777" w:rsidR="003233DF" w:rsidRDefault="003233DF" w:rsidP="002F3DC4">
      <w:pPr>
        <w:rPr>
          <w:noProof/>
          <w:sz w:val="36"/>
          <w:szCs w:val="36"/>
        </w:rPr>
      </w:pPr>
    </w:p>
    <w:p w14:paraId="4D2049AC" w14:textId="44D9B04E" w:rsidR="003233DF" w:rsidRDefault="003233DF" w:rsidP="002F3DC4">
      <w:r w:rsidRPr="00B22DCE">
        <w:rPr>
          <w:noProof/>
          <w:sz w:val="36"/>
          <w:szCs w:val="36"/>
        </w:rPr>
        <w:drawing>
          <wp:inline distT="0" distB="0" distL="0" distR="0" wp14:anchorId="0F872E2C" wp14:editId="139E8ED1">
            <wp:extent cx="4286250" cy="216725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7404" t="20867" r="481"/>
                    <a:stretch/>
                  </pic:blipFill>
                  <pic:spPr bwMode="auto">
                    <a:xfrm>
                      <a:off x="0" y="0"/>
                      <a:ext cx="4286250" cy="2167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233DF">
      <w:footerReference w:type="default" r:id="rId12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3D622" w14:textId="77777777" w:rsidR="00274532" w:rsidRDefault="00274532">
      <w:r>
        <w:separator/>
      </w:r>
    </w:p>
  </w:endnote>
  <w:endnote w:type="continuationSeparator" w:id="0">
    <w:p w14:paraId="7512681A" w14:textId="77777777" w:rsidR="00274532" w:rsidRDefault="002745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90279" w14:textId="77777777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43360">
      <w:rPr>
        <w:noProof/>
        <w:color w:val="000000"/>
      </w:rPr>
      <w:t>2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64035" w14:textId="77777777" w:rsidR="00274532" w:rsidRDefault="00274532">
      <w:r>
        <w:separator/>
      </w:r>
    </w:p>
  </w:footnote>
  <w:footnote w:type="continuationSeparator" w:id="0">
    <w:p w14:paraId="3FCD25F9" w14:textId="77777777" w:rsidR="00274532" w:rsidRDefault="002745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424A1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0792227">
    <w:abstractNumId w:val="4"/>
  </w:num>
  <w:num w:numId="2" w16cid:durableId="1746603970">
    <w:abstractNumId w:val="5"/>
  </w:num>
  <w:num w:numId="3" w16cid:durableId="1909411712">
    <w:abstractNumId w:val="8"/>
  </w:num>
  <w:num w:numId="4" w16cid:durableId="960578561">
    <w:abstractNumId w:val="2"/>
  </w:num>
  <w:num w:numId="5" w16cid:durableId="1998336021">
    <w:abstractNumId w:val="6"/>
  </w:num>
  <w:num w:numId="6" w16cid:durableId="643048033">
    <w:abstractNumId w:val="7"/>
  </w:num>
  <w:num w:numId="7" w16cid:durableId="788085">
    <w:abstractNumId w:val="1"/>
  </w:num>
  <w:num w:numId="8" w16cid:durableId="952786842">
    <w:abstractNumId w:val="3"/>
  </w:num>
  <w:num w:numId="9" w16cid:durableId="39329682">
    <w:abstractNumId w:val="0"/>
  </w:num>
  <w:num w:numId="10" w16cid:durableId="6607349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wUA1Jk+fywAAAA="/>
  </w:docVars>
  <w:rsids>
    <w:rsidRoot w:val="00AA1FBE"/>
    <w:rsid w:val="000B2885"/>
    <w:rsid w:val="00227A28"/>
    <w:rsid w:val="0023314E"/>
    <w:rsid w:val="002743DA"/>
    <w:rsid w:val="00274532"/>
    <w:rsid w:val="002B5746"/>
    <w:rsid w:val="002F3DC4"/>
    <w:rsid w:val="003209B8"/>
    <w:rsid w:val="00322607"/>
    <w:rsid w:val="003233DF"/>
    <w:rsid w:val="00350D41"/>
    <w:rsid w:val="003672D8"/>
    <w:rsid w:val="00420C90"/>
    <w:rsid w:val="00427BEA"/>
    <w:rsid w:val="004700B3"/>
    <w:rsid w:val="004C0AAB"/>
    <w:rsid w:val="005061BC"/>
    <w:rsid w:val="005C7102"/>
    <w:rsid w:val="006817C3"/>
    <w:rsid w:val="006B5510"/>
    <w:rsid w:val="00743360"/>
    <w:rsid w:val="007C4216"/>
    <w:rsid w:val="008D7B38"/>
    <w:rsid w:val="00A1146F"/>
    <w:rsid w:val="00AA1FBE"/>
    <w:rsid w:val="00AE3CB8"/>
    <w:rsid w:val="00AF2894"/>
    <w:rsid w:val="00B10D61"/>
    <w:rsid w:val="00B226DD"/>
    <w:rsid w:val="00B722A8"/>
    <w:rsid w:val="00C473F4"/>
    <w:rsid w:val="00C85F58"/>
    <w:rsid w:val="00D9374A"/>
    <w:rsid w:val="00F742F1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E84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Nijhor islam</cp:lastModifiedBy>
  <cp:revision>2</cp:revision>
  <dcterms:created xsi:type="dcterms:W3CDTF">2023-04-04T16:24:00Z</dcterms:created>
  <dcterms:modified xsi:type="dcterms:W3CDTF">2023-04-04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999fae2a8d97d89850e3c3e448c373b47dfa76107ef3bdfdc21d4441b45c99</vt:lpwstr>
  </property>
</Properties>
</file>